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x</w:t>
      </w:r>
      <w:r>
        <w:t xml:space="preserve"> </w:t>
      </w:r>
      <w:r>
        <w:t xml:space="preserve">Operations</w:t>
      </w:r>
      <w:r>
        <w:t xml:space="preserve"> </w:t>
      </w:r>
      <w:r>
        <w:t xml:space="preserve">&amp;</w:t>
      </w:r>
      <w:r>
        <w:t xml:space="preserve"> </w:t>
      </w:r>
      <w:r>
        <w:t xml:space="preserve">Vizualizing</w:t>
      </w:r>
      <w:r>
        <w:t xml:space="preserve"> </w:t>
      </w:r>
      <w:r>
        <w:t xml:space="preserve">with</w:t>
      </w:r>
      <w:r>
        <w:t xml:space="preserve"> </w:t>
      </w:r>
      <w:r>
        <w:t xml:space="preserve">Matplot</w:t>
      </w:r>
    </w:p>
    <w:p>
      <w:pPr>
        <w:pStyle w:val="Author"/>
      </w:pPr>
      <w:r>
        <w:t xml:space="preserve">Pinak</w:t>
      </w:r>
      <w:r>
        <w:t xml:space="preserve"> </w:t>
      </w:r>
      <w:r>
        <w:t xml:space="preserve">Nayak</w:t>
      </w:r>
    </w:p>
    <w:p>
      <w:pPr>
        <w:pStyle w:val="Date"/>
      </w:pPr>
      <w:r>
        <w:t xml:space="preserve">07/06/2021</w:t>
      </w:r>
    </w:p>
    <w:p>
      <w:pPr>
        <w:pStyle w:val="SourceCode"/>
      </w:pPr>
      <w:r>
        <w:rPr>
          <w:rStyle w:val="CommentTok"/>
        </w:rPr>
        <w:t xml:space="preserve">#Seasons</w:t>
      </w:r>
      <w:r>
        <w:br/>
      </w:r>
      <w:r>
        <w:rPr>
          <w:rStyle w:val="NormalTok"/>
        </w:rPr>
        <w:t xml:space="preserve">Sea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ayers</w:t>
      </w:r>
      <w:r>
        <w:br/>
      </w:r>
      <w:r>
        <w:rPr>
          <w:rStyle w:val="NormalTok"/>
        </w:rPr>
        <w:t xml:space="preserve">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beBry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eJohn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BronJa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meloAnth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wightHow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isBo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isP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vinDur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rrickR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wayneWa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laries</w:t>
      </w:r>
      <w:r>
        <w:br/>
      </w:r>
      <w:r>
        <w:rPr>
          <w:rStyle w:val="NormalTok"/>
        </w:rPr>
        <w:t xml:space="preserve">KobeBryant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468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18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90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6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343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06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444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849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4538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44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883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325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767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24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385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52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667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1807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2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80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4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10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799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2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4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67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44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13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940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4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10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799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492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185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074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58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93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067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61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5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025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47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917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36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13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362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4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35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5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10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799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2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4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67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44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4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80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5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74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20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40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598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794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684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856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7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84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68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536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066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69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326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95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22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84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46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937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0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632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628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319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414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4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10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799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9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8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7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Salary, JoeJohnson_Salary, LeBronJames_Salary, CarmeloAnthony_Salary, DwightHoward_Salary, ChrisBosh_Salary, ChrisPaul_Salary, KevinDurant_Salary, DerrickRose_Salary, DwayneWade_Salary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Salary, JoeJohnson_Salary, CarmeloAnthony_Salary, DwightHoward_Salary, ChrisBosh_Salary, LeBronJames_Salary, ChrisPaul_Salary, DerrickRose_Salary, DwayneWade_Salary, KevinDurant_Salary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lar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alar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rPr>
          <w:rStyle w:val="CommentTok"/>
        </w:rPr>
        <w:t xml:space="preserve">#Games </w:t>
      </w:r>
      <w:r>
        <w:br/>
      </w:r>
      <w:r>
        <w:rPr>
          <w:rStyle w:val="NormalTok"/>
        </w:rPr>
        <w:t xml:space="preserve">KobeBryant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G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G, JoeJohnson_G, LeBronJames_G, CarmeloAnthony_G, DwightHoward_G, ChrisBosh_G, ChrisPaul_G, KevinDurant_G, DerrickRose_G, DwayneWade_G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G, JoeJohnson_G, CarmeloAnthony_G, DwightHoward_G, ChrisBosh_G, LeBronJames_G, ChrisPaul_G, DerrickRose_G, DwayneWade_G, KevinDurant_G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am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am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rPr>
          <w:rStyle w:val="CommentTok"/>
        </w:rPr>
        <w:t xml:space="preserve">#Minutes Played</w:t>
      </w:r>
      <w:r>
        <w:br/>
      </w:r>
      <w:r>
        <w:rPr>
          <w:rStyle w:val="NormalTok"/>
        </w:rPr>
        <w:t xml:space="preserve">KobeBryant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MinutesPlay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MP, JoeJohnson_MP, LeBronJames_MP, CarmeloAnthony_MP, DwightHoward_MP, ChrisBosh_MP, ChrisPaul_MP, KevinDurant_MP, DerrickRose_MP, DwayneWade_MP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MP, JoeJohnson_MP, CarmeloAnthony_MP, DwightHoward_MP, ChrisBosh_MP, LeBronJames_MP, ChrisPaul_MP, DerrickRose_MP, DwayneWade_MP, KevinDurant_M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inutesPlaye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inutesPlaye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rPr>
          <w:rStyle w:val="CommentTok"/>
        </w:rPr>
        <w:t xml:space="preserve">#Field Goals</w:t>
      </w:r>
      <w:r>
        <w:br/>
      </w:r>
      <w:r>
        <w:rPr>
          <w:rStyle w:val="NormalTok"/>
        </w:rPr>
        <w:t xml:space="preserve">KobeBryant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F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FieldGo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FG, JoeJohnson_FG, LeBronJames_FG, CarmeloAnthony_FG, DwightHoward_FG, ChrisBosh_FG, ChrisPaul_FG, KevinDurant_FG, DerrickRose_FG, DwayneWade_FG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FG, JoeJohnson_FG, LeBronJames_FG, CarmeloAnthony_FG, DwightHoward_FG, ChrisBosh_FG, ChrisPaul_FG, KevinDurant_FG, DerrickRose_FG, DwayneWade_FG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eldGoal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ieldGoal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rPr>
          <w:rStyle w:val="CommentTok"/>
        </w:rPr>
        <w:t xml:space="preserve">#Field Goal Attempts</w:t>
      </w:r>
      <w:r>
        <w:br/>
      </w:r>
      <w:r>
        <w:rPr>
          <w:rStyle w:val="NormalTok"/>
        </w:rPr>
        <w:t xml:space="preserve">KobeBryant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F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FieldGoalAttem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FGA, JoeJohnson_FGA, LeBronJames_FGA, CarmeloAnthony_FGA, DwightHoward_FGA, ChrisBosh_FGA, ChrisPaul_FGA, KevinDurant_FGA, DerrickRose_FGA, DwayneWade_FGA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FGA, JoeJohnson_FGA, LeBronJames_FGA, CarmeloAnthony_FGA, DwightHoward_FGA, ChrisBosh_FGA, ChrisPaul_FGA, KevinDurant_FGA, DerrickRose_FGA, DwayneWade_FGA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eldGoalAttemp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ieldGoalAttemp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rPr>
          <w:rStyle w:val="CommentTok"/>
        </w:rPr>
        <w:t xml:space="preserve">#Points</w:t>
      </w:r>
      <w:r>
        <w:br/>
      </w:r>
      <w:r>
        <w:rPr>
          <w:rStyle w:val="NormalTok"/>
        </w:rPr>
        <w:t xml:space="preserve">KobeBryant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PTS, JoeJohnson_PTS, LeBronJames_PTS, CarmeloAnthony_PTS, DwightHoward_PTS, ChrisBosh_PTS, ChrisPaul_PTS, KevinDurant_PTS, DerrickRose_PTS, DwayneWade_PTS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PTS, JoeJohnson_PTS, LeBronJames_PTS, CarmeloAnthony_PTS, DwightHoward_PTS, ChrisBosh_PTS, ChrisPaul_PTS, KevinDurant_PTS, DerrickRose_PTS, DwayneWade_PTS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i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i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br/>
      </w:r>
      <w:r>
        <w:rPr>
          <w:rStyle w:val="CommentTok"/>
        </w:rPr>
        <w:t xml:space="preserve"># Matrix Operations ----</w:t>
      </w:r>
      <w:r>
        <w:br/>
      </w:r>
      <w:r>
        <w:br/>
      </w:r>
      <w:r>
        <w:rPr>
          <w:rStyle w:val="NormalTok"/>
        </w:rPr>
        <w:t xml:space="preserve">FieldGoals</w:t>
      </w:r>
    </w:p>
    <w:p>
      <w:pPr>
        <w:pStyle w:val="SourceCode"/>
      </w:pPr>
      <w:r>
        <w:rPr>
          <w:rStyle w:val="VerbatimChar"/>
        </w:rPr>
        <w:t xml:space="preserve">##                2005 2006 2007 2008 2009 2010 2011 2012 2013 2014</w:t>
      </w:r>
      <w:r>
        <w:br/>
      </w:r>
      <w:r>
        <w:rPr>
          <w:rStyle w:val="VerbatimChar"/>
        </w:rPr>
        <w:t xml:space="preserve">## KobeBryant      978  813  775  800  716  740  574  738   31  266</w:t>
      </w:r>
      <w:r>
        <w:br/>
      </w:r>
      <w:r>
        <w:rPr>
          <w:rStyle w:val="VerbatimChar"/>
        </w:rPr>
        <w:t xml:space="preserve">## JoeJohnson      632  536  647  620  635  514  423  445  462  446</w:t>
      </w:r>
      <w:r>
        <w:br/>
      </w:r>
      <w:r>
        <w:rPr>
          <w:rStyle w:val="VerbatimChar"/>
        </w:rPr>
        <w:t xml:space="preserve">## LeBronJames     875  772  794  789  768  758  621  765  767  624</w:t>
      </w:r>
      <w:r>
        <w:br/>
      </w:r>
      <w:r>
        <w:rPr>
          <w:rStyle w:val="VerbatimChar"/>
        </w:rPr>
        <w:t xml:space="preserve">## CarmeloAnthony  756  691  728  535  688  684  441  669  743  358</w:t>
      </w:r>
      <w:r>
        <w:br/>
      </w:r>
      <w:r>
        <w:rPr>
          <w:rStyle w:val="VerbatimChar"/>
        </w:rPr>
        <w:t xml:space="preserve">## DwightHoward    468  526  583  560  510  619  416  470  473  251</w:t>
      </w:r>
      <w:r>
        <w:br/>
      </w:r>
      <w:r>
        <w:rPr>
          <w:rStyle w:val="VerbatimChar"/>
        </w:rPr>
        <w:t xml:space="preserve">## ChrisBosh       549  543  507  615  600  524  393  485  492  343</w:t>
      </w:r>
      <w:r>
        <w:br/>
      </w:r>
      <w:r>
        <w:rPr>
          <w:rStyle w:val="VerbatimChar"/>
        </w:rPr>
        <w:t xml:space="preserve">## ChrisPaul       407  381  630  631  314  430  425  412  406  568</w:t>
      </w:r>
      <w:r>
        <w:br/>
      </w:r>
      <w:r>
        <w:rPr>
          <w:rStyle w:val="VerbatimChar"/>
        </w:rPr>
        <w:t xml:space="preserve">## KevinDurant     306  306  587  661  794  711  643  731  849  238</w:t>
      </w:r>
      <w:r>
        <w:br/>
      </w:r>
      <w:r>
        <w:rPr>
          <w:rStyle w:val="VerbatimChar"/>
        </w:rPr>
        <w:t xml:space="preserve">## DerrickRose     208  208  208  574  672  711  302    0   58  338</w:t>
      </w:r>
      <w:r>
        <w:br/>
      </w:r>
      <w:r>
        <w:rPr>
          <w:rStyle w:val="VerbatimChar"/>
        </w:rPr>
        <w:t xml:space="preserve">## DwayneWade      699  472  439  854  719  692  416  569  415  509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FieldGoa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2005 2006 2007 2008 2009 2010 2011 2012 2013 2014</w:t>
      </w:r>
      <w:r>
        <w:br/>
      </w:r>
      <w:r>
        <w:rPr>
          <w:rStyle w:val="VerbatimChar"/>
        </w:rPr>
        <w:t xml:space="preserve">## KobeBryant     12.2 10.6  9.5  9.8  9.8  9.0  9.9  9.5  5.2  7.6</w:t>
      </w:r>
      <w:r>
        <w:br/>
      </w:r>
      <w:r>
        <w:rPr>
          <w:rStyle w:val="VerbatimChar"/>
        </w:rPr>
        <w:t xml:space="preserve">## JoeJohnson      7.7  9.4  7.9  7.8  8.4  7.1  7.0  6.2  5.8  5.6</w:t>
      </w:r>
      <w:r>
        <w:br/>
      </w:r>
      <w:r>
        <w:rPr>
          <w:rStyle w:val="VerbatimChar"/>
        </w:rPr>
        <w:t xml:space="preserve">## LeBronJames    11.1  9.9 10.6  9.7 10.1  9.6 10.0 10.1 10.0  9.0</w:t>
      </w:r>
      <w:r>
        <w:br/>
      </w:r>
      <w:r>
        <w:rPr>
          <w:rStyle w:val="VerbatimChar"/>
        </w:rPr>
        <w:t xml:space="preserve">## CarmeloAnthony  9.4 10.6  9.5  8.1 10.0  8.9  8.0 10.0  9.6  8.9</w:t>
      </w:r>
      <w:r>
        <w:br/>
      </w:r>
      <w:r>
        <w:rPr>
          <w:rStyle w:val="VerbatimChar"/>
        </w:rPr>
        <w:t xml:space="preserve">## DwightHoward    5.7  6.4  7.1  7.1  6.2  7.9  7.7  6.2  6.7  6.1</w:t>
      </w:r>
      <w:r>
        <w:br/>
      </w:r>
      <w:r>
        <w:rPr>
          <w:rStyle w:val="VerbatimChar"/>
        </w:rPr>
        <w:t xml:space="preserve">## ChrisBosh       7.8  7.9  7.6  8.0  8.6  6.8  6.9  6.6  6.2  7.8</w:t>
      </w:r>
      <w:r>
        <w:br/>
      </w:r>
      <w:r>
        <w:rPr>
          <w:rStyle w:val="VerbatimChar"/>
        </w:rPr>
        <w:t xml:space="preserve">## ChrisPaul       5.2  6.0  7.9  8.1  7.0  5.4  7.1  5.9  6.5  6.9</w:t>
      </w:r>
      <w:r>
        <w:br/>
      </w:r>
      <w:r>
        <w:rPr>
          <w:rStyle w:val="VerbatimChar"/>
        </w:rPr>
        <w:t xml:space="preserve">## KevinDurant     8.7  8.7  7.3  8.9  9.7  9.1  9.7  9.0 10.5  8.8</w:t>
      </w:r>
      <w:r>
        <w:br/>
      </w:r>
      <w:r>
        <w:rPr>
          <w:rStyle w:val="VerbatimChar"/>
        </w:rPr>
        <w:t xml:space="preserve">## DerrickRose     5.2  5.2  5.2  7.1  8.6  8.8  7.7  NaN  5.8  6.6</w:t>
      </w:r>
      <w:r>
        <w:br/>
      </w:r>
      <w:r>
        <w:rPr>
          <w:rStyle w:val="VerbatimChar"/>
        </w:rPr>
        <w:t xml:space="preserve">## DwayneWade      9.3  9.3  8.6 10.8  9.3  9.1  8.5  8.2  7.7  8.2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MinutesPlay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es)</w:t>
      </w:r>
    </w:p>
    <w:p>
      <w:pPr>
        <w:pStyle w:val="SourceCode"/>
      </w:pPr>
      <w:r>
        <w:rPr>
          <w:rStyle w:val="VerbatimChar"/>
        </w:rPr>
        <w:t xml:space="preserve">##                2005 2006 2007 2008 2009 2010 2011 2012 2013 2014</w:t>
      </w:r>
      <w:r>
        <w:br/>
      </w:r>
      <w:r>
        <w:rPr>
          <w:rStyle w:val="VerbatimChar"/>
        </w:rPr>
        <w:t xml:space="preserve">## KobeBryant       41   41   39   36   39   34   38   39   30   34</w:t>
      </w:r>
      <w:r>
        <w:br/>
      </w:r>
      <w:r>
        <w:rPr>
          <w:rStyle w:val="VerbatimChar"/>
        </w:rPr>
        <w:t xml:space="preserve">## JoeJohnson       41   41   41   40   38   35   35   37   33   35</w:t>
      </w:r>
      <w:r>
        <w:br/>
      </w:r>
      <w:r>
        <w:rPr>
          <w:rStyle w:val="VerbatimChar"/>
        </w:rPr>
        <w:t xml:space="preserve">## LeBronJames      43   41   40   38   39   39   38   38   38   36</w:t>
      </w:r>
      <w:r>
        <w:br/>
      </w:r>
      <w:r>
        <w:rPr>
          <w:rStyle w:val="VerbatimChar"/>
        </w:rPr>
        <w:t xml:space="preserve">## CarmeloAnthony   37   38   36   34   38   36   34   37   39   36</w:t>
      </w:r>
      <w:r>
        <w:br/>
      </w:r>
      <w:r>
        <w:rPr>
          <w:rStyle w:val="VerbatimChar"/>
        </w:rPr>
        <w:t xml:space="preserve">## DwightHoward     37   37   38   36   35   38   38   36   34   30</w:t>
      </w:r>
      <w:r>
        <w:br/>
      </w:r>
      <w:r>
        <w:rPr>
          <w:rStyle w:val="VerbatimChar"/>
        </w:rPr>
        <w:t xml:space="preserve">## ChrisBosh        39   39   36   38   36   36   35   33   32   35</w:t>
      </w:r>
      <w:r>
        <w:br/>
      </w:r>
      <w:r>
        <w:rPr>
          <w:rStyle w:val="VerbatimChar"/>
        </w:rPr>
        <w:t xml:space="preserve">## ChrisPaul        36   37   38   38   38   36   36   33   35   35</w:t>
      </w:r>
      <w:r>
        <w:br/>
      </w:r>
      <w:r>
        <w:rPr>
          <w:rStyle w:val="VerbatimChar"/>
        </w:rPr>
        <w:t xml:space="preserve">## KevinDurant      36   36   35   39   40   39   39   39   39   34</w:t>
      </w:r>
      <w:r>
        <w:br/>
      </w:r>
      <w:r>
        <w:rPr>
          <w:rStyle w:val="VerbatimChar"/>
        </w:rPr>
        <w:t xml:space="preserve">## DerrickRose      29   29   29   37   37   37   35  NaN   31   30</w:t>
      </w:r>
      <w:r>
        <w:br/>
      </w:r>
      <w:r>
        <w:rPr>
          <w:rStyle w:val="VerbatimChar"/>
        </w:rPr>
        <w:t xml:space="preserve">## DwayneWade       39   38   38   39   36   37   33   35   33   32</w:t>
      </w:r>
    </w:p>
    <w:p>
      <w:pPr>
        <w:pStyle w:val="SourceCode"/>
      </w:pPr>
      <w:r>
        <w:rPr>
          <w:rStyle w:val="CommentTok"/>
        </w:rPr>
        <w:t xml:space="preserve"># Vizualizing with Matplot()----</w:t>
      </w:r>
      <w:r>
        <w:br/>
      </w:r>
      <w:r>
        <w:br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ieldGoals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Players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F)     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rix-Operations_and_Vizualizing_with_Matplot_files/figure-docx/Matrix%20Operations%20&amp;%20Ma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ieldGoa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eldGoalAttempts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Players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F)     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rix-Operations_and_Vizualizing_with_Matplot_files/figure-docx/Matrix%20Operations%20&amp;%20Mat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x Operations &amp; Vizualizing with Matplot</dc:title>
  <dc:creator>Pinak Nayak</dc:creator>
  <cp:keywords/>
  <dcterms:created xsi:type="dcterms:W3CDTF">2021-06-07T16:25:24Z</dcterms:created>
  <dcterms:modified xsi:type="dcterms:W3CDTF">2021-06-07T16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6/2021</vt:lpwstr>
  </property>
  <property fmtid="{D5CDD505-2E9C-101B-9397-08002B2CF9AE}" pid="3" name="output">
    <vt:lpwstr/>
  </property>
</Properties>
</file>